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533"/>
        <w:gridCol w:w="187"/>
        <w:gridCol w:w="2430"/>
        <w:gridCol w:w="810"/>
        <w:gridCol w:w="2700"/>
        <w:gridCol w:w="1350"/>
        <w:gridCol w:w="795"/>
        <w:gridCol w:w="645"/>
      </w:tblGrid>
      <w:tr w:rsidR="00C36E64" w:rsidRPr="00B80B61" w14:paraId="20AD14BA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375BF7">
        <w:trPr>
          <w:gridAfter w:val="1"/>
          <w:wAfter w:w="645" w:type="dxa"/>
          <w:trHeight w:val="444"/>
        </w:trPr>
        <w:tc>
          <w:tcPr>
            <w:tcW w:w="9543" w:type="dxa"/>
            <w:gridSpan w:val="8"/>
          </w:tcPr>
          <w:p w14:paraId="2B00DA0B" w14:textId="6DEEF8F3" w:rsidR="00C36E64" w:rsidRPr="002744F0" w:rsidRDefault="00E10579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</w:rPr>
              <w:t>Reinforced Concrete Design Ⅲ</w:t>
            </w:r>
          </w:p>
        </w:tc>
      </w:tr>
      <w:tr w:rsidR="00C36E64" w:rsidRPr="00B80B61" w14:paraId="280356F2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375BF7">
        <w:trPr>
          <w:gridAfter w:val="1"/>
          <w:wAfter w:w="645" w:type="dxa"/>
          <w:trHeight w:val="438"/>
        </w:trPr>
        <w:tc>
          <w:tcPr>
            <w:tcW w:w="9543" w:type="dxa"/>
            <w:gridSpan w:val="8"/>
            <w:vAlign w:val="center"/>
          </w:tcPr>
          <w:p w14:paraId="232B5A42" w14:textId="31AFAFAE" w:rsidR="00C36E64" w:rsidRPr="00B80B61" w:rsidRDefault="004C5F86" w:rsidP="00E10579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E10579">
              <w:rPr>
                <w:sz w:val="28"/>
                <w:szCs w:val="28"/>
                <w:lang w:bidi="ar-IQ"/>
              </w:rPr>
              <w:t>4</w:t>
            </w:r>
            <w:r w:rsidRPr="004C5F86">
              <w:rPr>
                <w:sz w:val="28"/>
                <w:szCs w:val="28"/>
                <w:lang w:bidi="ar-IQ"/>
              </w:rPr>
              <w:t>1</w:t>
            </w:r>
            <w:r w:rsidR="00E10579">
              <w:rPr>
                <w:sz w:val="28"/>
                <w:szCs w:val="28"/>
                <w:lang w:bidi="ar-IQ"/>
              </w:rPr>
              <w:t>1</w:t>
            </w:r>
            <w:r w:rsidRPr="004C5F86">
              <w:rPr>
                <w:sz w:val="28"/>
                <w:szCs w:val="28"/>
                <w:lang w:bidi="ar-IQ"/>
              </w:rPr>
              <w:t>0</w:t>
            </w:r>
            <w:r w:rsidR="00E10579">
              <w:rPr>
                <w:sz w:val="28"/>
                <w:szCs w:val="28"/>
                <w:lang w:bidi="ar-IQ"/>
              </w:rPr>
              <w:t>1</w:t>
            </w:r>
          </w:p>
        </w:tc>
      </w:tr>
      <w:tr w:rsidR="00C36E64" w:rsidRPr="00B80B61" w14:paraId="4FD18A50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</w:tcPr>
          <w:p w14:paraId="34B40AE3" w14:textId="0EA1DA12" w:rsidR="00C36E64" w:rsidRPr="006D6AB4" w:rsidRDefault="006D6AB4" w:rsidP="00E10579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1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st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</w:t>
            </w:r>
            <w:r w:rsidR="00E10579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Fourth</w:t>
            </w:r>
          </w:p>
        </w:tc>
      </w:tr>
      <w:tr w:rsidR="00C36E64" w:rsidRPr="00B80B61" w14:paraId="0A15C0DB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 w:rsidP="0088387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</w:tcPr>
          <w:p w14:paraId="7F943CB7" w14:textId="4EE62B5C" w:rsidR="00C36E64" w:rsidRPr="00C07FAE" w:rsidRDefault="00693FAF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8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375BF7">
        <w:trPr>
          <w:gridAfter w:val="1"/>
          <w:wAfter w:w="645" w:type="dxa"/>
          <w:trHeight w:val="419"/>
        </w:trPr>
        <w:tc>
          <w:tcPr>
            <w:tcW w:w="9543" w:type="dxa"/>
            <w:gridSpan w:val="8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375BF7">
        <w:trPr>
          <w:gridAfter w:val="1"/>
          <w:wAfter w:w="645" w:type="dxa"/>
          <w:trHeight w:val="1504"/>
        </w:trPr>
        <w:tc>
          <w:tcPr>
            <w:tcW w:w="9543" w:type="dxa"/>
            <w:gridSpan w:val="8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00CBC7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 Units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 w:rsidP="0088387E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375BF7">
        <w:trPr>
          <w:gridAfter w:val="1"/>
          <w:wAfter w:w="645" w:type="dxa"/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5C9497DB" w:rsidR="00C36E64" w:rsidRPr="002B253B" w:rsidRDefault="00C36E64" w:rsidP="00CA6A7D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CA6A7D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r. Maloof Mahmood</w:t>
            </w:r>
          </w:p>
          <w:p w14:paraId="7D33CF85" w14:textId="4A5E5D34" w:rsidR="00C36E64" w:rsidRPr="00B80B61" w:rsidRDefault="00C36E64" w:rsidP="0095397E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95397E" w:rsidRPr="008D4C44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maloof.mahmood@muc.edu.iq</w:t>
              </w:r>
            </w:hyperlink>
          </w:p>
        </w:tc>
      </w:tr>
      <w:tr w:rsidR="00C36E64" w:rsidRPr="00B80B61" w14:paraId="31621AB6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375BF7">
        <w:trPr>
          <w:gridAfter w:val="1"/>
          <w:wAfter w:w="645" w:type="dxa"/>
          <w:trHeight w:val="3149"/>
        </w:trPr>
        <w:tc>
          <w:tcPr>
            <w:tcW w:w="1271" w:type="dxa"/>
            <w:gridSpan w:val="2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6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36704011" w:rsidR="00B04482" w:rsidRPr="00B04482" w:rsidRDefault="00B04482" w:rsidP="00EA61BC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</w:t>
            </w:r>
            <w:r w:rsidR="00EA61BC">
              <w:rPr>
                <w:sz w:val="28"/>
                <w:szCs w:val="28"/>
              </w:rPr>
              <w:t xml:space="preserve">design concrete structures and to </w:t>
            </w:r>
            <w:r w:rsidRPr="00B04482">
              <w:rPr>
                <w:sz w:val="28"/>
                <w:szCs w:val="28"/>
              </w:rPr>
              <w:t>solve problems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 w:rsidP="0088387E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375BF7">
        <w:trPr>
          <w:gridAfter w:val="1"/>
          <w:wAfter w:w="645" w:type="dxa"/>
          <w:trHeight w:val="2633"/>
        </w:trPr>
        <w:tc>
          <w:tcPr>
            <w:tcW w:w="1271" w:type="dxa"/>
            <w:gridSpan w:val="2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6"/>
          </w:tcPr>
          <w:p w14:paraId="46B4204D" w14:textId="77777777" w:rsidR="008170A9" w:rsidRDefault="008170A9" w:rsidP="008170A9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8"/>
                <w:szCs w:val="28"/>
              </w:rPr>
            </w:pPr>
          </w:p>
          <w:p w14:paraId="6095A907" w14:textId="2853BCC2" w:rsidR="00770296" w:rsidRPr="00770296" w:rsidRDefault="00770296" w:rsidP="008170A9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</w:t>
            </w:r>
            <w:r w:rsidR="008170A9">
              <w:rPr>
                <w:sz w:val="28"/>
                <w:szCs w:val="28"/>
              </w:rPr>
              <w:t xml:space="preserve">Reinforced Concrete Design </w:t>
            </w:r>
            <w:r w:rsidR="008170A9">
              <w:rPr>
                <w:rFonts w:cs="Times New Roman"/>
                <w:sz w:val="28"/>
                <w:szCs w:val="28"/>
              </w:rPr>
              <w:t>Ⅲ</w:t>
            </w:r>
            <w:r w:rsidRPr="00770296">
              <w:rPr>
                <w:sz w:val="28"/>
                <w:szCs w:val="28"/>
              </w:rPr>
              <w:t>.</w:t>
            </w:r>
          </w:p>
          <w:p w14:paraId="6C4D40D8" w14:textId="2D8EEAB0" w:rsidR="00770296" w:rsidRPr="00770296" w:rsidRDefault="00770296" w:rsidP="009373D3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</w:t>
            </w:r>
            <w:r w:rsidR="008170A9">
              <w:rPr>
                <w:sz w:val="28"/>
                <w:szCs w:val="28"/>
              </w:rPr>
              <w:t>of reinforced concrete de</w:t>
            </w:r>
            <w:r w:rsidR="00CC0278">
              <w:rPr>
                <w:sz w:val="28"/>
                <w:szCs w:val="28"/>
              </w:rPr>
              <w:t>s</w:t>
            </w:r>
            <w:r w:rsidR="008170A9">
              <w:rPr>
                <w:sz w:val="28"/>
                <w:szCs w:val="28"/>
              </w:rPr>
              <w:t>ign,</w:t>
            </w:r>
            <w:r w:rsidRPr="00770296">
              <w:rPr>
                <w:sz w:val="28"/>
                <w:szCs w:val="28"/>
              </w:rPr>
              <w:t xml:space="preserve">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 xml:space="preserve">s own learning process in the </w:t>
            </w:r>
            <w:r w:rsidR="009373D3" w:rsidRPr="00770296">
              <w:rPr>
                <w:sz w:val="28"/>
                <w:szCs w:val="28"/>
              </w:rPr>
              <w:t>classwork.</w:t>
            </w:r>
          </w:p>
          <w:p w14:paraId="6ABD9A3F" w14:textId="3425C3A6" w:rsidR="00770296" w:rsidRPr="00770296" w:rsidRDefault="00770296" w:rsidP="00BE549E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</w:t>
            </w:r>
            <w:r w:rsidR="008170A9">
              <w:rPr>
                <w:sz w:val="28"/>
                <w:szCs w:val="28"/>
              </w:rPr>
              <w:t>Practice testing</w:t>
            </w:r>
            <w:r w:rsidR="009373D3">
              <w:rPr>
                <w:sz w:val="28"/>
                <w:szCs w:val="28"/>
              </w:rPr>
              <w:t>, exams</w:t>
            </w:r>
            <w:r w:rsidR="00BE549E">
              <w:rPr>
                <w:sz w:val="28"/>
                <w:szCs w:val="28"/>
              </w:rPr>
              <w:t xml:space="preserve"> and answers</w:t>
            </w:r>
            <w:r w:rsidRPr="00770296">
              <w:rPr>
                <w:sz w:val="28"/>
                <w:szCs w:val="28"/>
              </w:rPr>
              <w:t>.</w:t>
            </w:r>
          </w:p>
          <w:p w14:paraId="74F78B39" w14:textId="47EF69A1" w:rsidR="00C36E64" w:rsidRPr="00770296" w:rsidRDefault="00770296" w:rsidP="008170A9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</w:t>
            </w:r>
            <w:r w:rsidR="008170A9">
              <w:rPr>
                <w:sz w:val="28"/>
                <w:szCs w:val="28"/>
              </w:rPr>
              <w:t>.</w:t>
            </w:r>
            <w:r w:rsidRPr="00770296">
              <w:rPr>
                <w:sz w:val="28"/>
                <w:szCs w:val="28"/>
              </w:rPr>
              <w:t xml:space="preserve"> </w:t>
            </w:r>
          </w:p>
        </w:tc>
      </w:tr>
      <w:tr w:rsidR="00C36E64" w:rsidRPr="00B80B61" w14:paraId="51878742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88387E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B66AC0" w:rsidRPr="00B80B61" w14:paraId="0204684D" w14:textId="77777777" w:rsidTr="00375BF7">
        <w:trPr>
          <w:trHeight w:val="182"/>
        </w:trPr>
        <w:tc>
          <w:tcPr>
            <w:tcW w:w="738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720" w:type="dxa"/>
            <w:gridSpan w:val="2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3240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70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350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440" w:type="dxa"/>
            <w:gridSpan w:val="2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375BF7">
        <w:trPr>
          <w:trHeight w:val="575"/>
        </w:trPr>
        <w:tc>
          <w:tcPr>
            <w:tcW w:w="738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720" w:type="dxa"/>
            <w:gridSpan w:val="2"/>
          </w:tcPr>
          <w:p w14:paraId="28EAA607" w14:textId="4AF7B74F" w:rsidR="00C36E64" w:rsidRPr="002B5D12" w:rsidRDefault="002B5D12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4CF0277E" w14:textId="0873F738" w:rsidR="00C36E64" w:rsidRPr="00A10D99" w:rsidRDefault="00FE1AC8" w:rsidP="00FE1AC8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Introduction of reinforced concrete two way slab. </w:t>
            </w:r>
          </w:p>
        </w:tc>
        <w:tc>
          <w:tcPr>
            <w:tcW w:w="2700" w:type="dxa"/>
            <w:vAlign w:val="center"/>
          </w:tcPr>
          <w:p w14:paraId="3427FB85" w14:textId="562CCD55" w:rsidR="00C36E64" w:rsidRPr="00566CED" w:rsidRDefault="00375BF7" w:rsidP="00375BF7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 xml:space="preserve">Design of two way slab by ACI coefficient </w:t>
            </w:r>
            <w:r w:rsidR="00552DA9">
              <w:t>method for</w:t>
            </w:r>
            <w:r>
              <w:t xml:space="preserve"> interior panel.</w:t>
            </w:r>
          </w:p>
        </w:tc>
        <w:tc>
          <w:tcPr>
            <w:tcW w:w="1350" w:type="dxa"/>
          </w:tcPr>
          <w:p w14:paraId="3D434A7D" w14:textId="77777777" w:rsidR="0016341F" w:rsidRDefault="0016341F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CE8E29F" w14:textId="5003548F" w:rsidR="00C36E64" w:rsidRPr="00B80B61" w:rsidRDefault="00566CED" w:rsidP="005413B0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</w:t>
            </w:r>
            <w:r w:rsidR="00375BF7">
              <w:rPr>
                <w:rFonts w:cs="Times New Roman"/>
                <w:color w:val="000000"/>
                <w:sz w:val="22"/>
                <w:szCs w:val="22"/>
                <w:lang w:bidi="ar-IQ"/>
              </w:rPr>
              <w:t>l</w:t>
            </w:r>
          </w:p>
        </w:tc>
        <w:tc>
          <w:tcPr>
            <w:tcW w:w="1440" w:type="dxa"/>
            <w:gridSpan w:val="2"/>
          </w:tcPr>
          <w:p w14:paraId="04EBC7A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D4AEEA4" w14:textId="23F5284B" w:rsidR="00C36E64" w:rsidRPr="00A10D99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CB67B34" w14:textId="77777777" w:rsidTr="00375BF7">
        <w:trPr>
          <w:trHeight w:val="577"/>
        </w:trPr>
        <w:tc>
          <w:tcPr>
            <w:tcW w:w="738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720" w:type="dxa"/>
            <w:gridSpan w:val="2"/>
          </w:tcPr>
          <w:p w14:paraId="3E4688AC" w14:textId="012A062C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228AB6C2" w14:textId="009A192A" w:rsidR="00566CED" w:rsidRPr="00A10D99" w:rsidRDefault="003C02A8" w:rsidP="00375BF7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Understanding of the concepts of </w:t>
            </w:r>
            <w:r w:rsidR="00375BF7"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two way slab</w:t>
            </w:r>
            <w:r w:rsidR="005413B0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2700" w:type="dxa"/>
            <w:vAlign w:val="center"/>
          </w:tcPr>
          <w:p w14:paraId="3E91FFFA" w14:textId="2D0CD877" w:rsidR="00566CED" w:rsidRPr="00566CED" w:rsidRDefault="00BE0B06" w:rsidP="005413B0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  <w:r w:rsidR="005413B0">
              <w:t xml:space="preserve"> Design of two way slab by ACI coefficient </w:t>
            </w:r>
            <w:r w:rsidR="00552DA9">
              <w:t>method for</w:t>
            </w:r>
            <w:r w:rsidR="005413B0">
              <w:t xml:space="preserve"> one edge discontinuous panel..</w:t>
            </w:r>
          </w:p>
        </w:tc>
        <w:tc>
          <w:tcPr>
            <w:tcW w:w="1350" w:type="dxa"/>
          </w:tcPr>
          <w:p w14:paraId="2ACFD2AF" w14:textId="77777777" w:rsidR="005413B0" w:rsidRDefault="005413B0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215E8F3" w14:textId="335DE8FB" w:rsidR="00566CED" w:rsidRPr="00B80B61" w:rsidRDefault="00566CED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01D24A29" w14:textId="77777777" w:rsidR="005413B0" w:rsidRDefault="005413B0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D965E90" w14:textId="77777777" w:rsidR="00566CED" w:rsidRPr="00A10D99" w:rsidRDefault="00566CED" w:rsidP="008E52A4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6FC99092" w14:textId="77777777" w:rsidTr="005413B0">
        <w:trPr>
          <w:trHeight w:val="845"/>
        </w:trPr>
        <w:tc>
          <w:tcPr>
            <w:tcW w:w="738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720" w:type="dxa"/>
            <w:gridSpan w:val="2"/>
          </w:tcPr>
          <w:p w14:paraId="3DCE415A" w14:textId="262FBCB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2CADDBC9" w14:textId="4F66D388" w:rsidR="00566CED" w:rsidRPr="00F95569" w:rsidRDefault="005413B0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Further practice for the design of two way slab.</w:t>
            </w:r>
            <w:r w:rsidR="00552DA9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Drawing sketches of reinforcement</w:t>
            </w:r>
          </w:p>
        </w:tc>
        <w:tc>
          <w:tcPr>
            <w:tcW w:w="2700" w:type="dxa"/>
          </w:tcPr>
          <w:p w14:paraId="24D56971" w14:textId="0F61F698" w:rsidR="00566CED" w:rsidRPr="00566CED" w:rsidRDefault="005413B0" w:rsidP="005413B0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>Design of two way slab by ACI coefficient method  for two edges discontinuous panel</w:t>
            </w:r>
          </w:p>
        </w:tc>
        <w:tc>
          <w:tcPr>
            <w:tcW w:w="1350" w:type="dxa"/>
          </w:tcPr>
          <w:p w14:paraId="62F71DE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1C00519A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9B6C595" w14:textId="6726B8A7" w:rsidR="00566CED" w:rsidRDefault="00BE0B06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  <w:p w14:paraId="2C41B500" w14:textId="6564DE73" w:rsidR="0016341F" w:rsidRPr="00A10D99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566CED" w:rsidRPr="00B80B61" w14:paraId="28E3BAB3" w14:textId="77777777" w:rsidTr="00375BF7">
        <w:trPr>
          <w:trHeight w:val="697"/>
        </w:trPr>
        <w:tc>
          <w:tcPr>
            <w:tcW w:w="738" w:type="dxa"/>
          </w:tcPr>
          <w:p w14:paraId="22BC2D7F" w14:textId="23C6C856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720" w:type="dxa"/>
            <w:gridSpan w:val="2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51CB6190" w14:textId="738F9E6D" w:rsidR="00566CED" w:rsidRPr="00A10D99" w:rsidRDefault="005413B0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pplication of method of design for another panel</w:t>
            </w:r>
            <w:r w:rsidR="00552DA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, with sketches of reinforcement.</w:t>
            </w:r>
          </w:p>
        </w:tc>
        <w:tc>
          <w:tcPr>
            <w:tcW w:w="2700" w:type="dxa"/>
          </w:tcPr>
          <w:p w14:paraId="026AB426" w14:textId="0AD45BFC" w:rsidR="00566CED" w:rsidRPr="00566CED" w:rsidRDefault="005413B0" w:rsidP="005413B0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 xml:space="preserve">Design of two way slab by ACI coefficient </w:t>
            </w:r>
            <w:r w:rsidR="00552DA9">
              <w:t>method for</w:t>
            </w:r>
            <w:r>
              <w:t xml:space="preserve"> three edges discontinuous panel.</w:t>
            </w:r>
          </w:p>
        </w:tc>
        <w:tc>
          <w:tcPr>
            <w:tcW w:w="1350" w:type="dxa"/>
          </w:tcPr>
          <w:p w14:paraId="10E64A72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0F178BE8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20B5C61" w14:textId="6FB754A3" w:rsidR="00566CED" w:rsidRPr="00A10D99" w:rsidRDefault="000648E5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3FD86AA6" w14:textId="77777777" w:rsidTr="00375BF7">
        <w:trPr>
          <w:trHeight w:val="168"/>
        </w:trPr>
        <w:tc>
          <w:tcPr>
            <w:tcW w:w="738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720" w:type="dxa"/>
            <w:gridSpan w:val="2"/>
          </w:tcPr>
          <w:p w14:paraId="38CEAFD7" w14:textId="76A012D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C3C95A8" w14:textId="741123C6" w:rsidR="00566CED" w:rsidRPr="00A10D99" w:rsidRDefault="00444A52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pplication of method of design for another panel, with sketches of reinforcement.</w:t>
            </w:r>
          </w:p>
        </w:tc>
        <w:tc>
          <w:tcPr>
            <w:tcW w:w="2700" w:type="dxa"/>
          </w:tcPr>
          <w:p w14:paraId="6B4643F7" w14:textId="1BDD9F5A" w:rsidR="00566CED" w:rsidRPr="00566CED" w:rsidRDefault="00444A52" w:rsidP="00444A52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t>Design of two way slab by ACI coefficient method for four edges discontinuous panel.</w:t>
            </w:r>
          </w:p>
        </w:tc>
        <w:tc>
          <w:tcPr>
            <w:tcW w:w="1350" w:type="dxa"/>
          </w:tcPr>
          <w:p w14:paraId="7ACC7660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3251B8A4" w14:textId="77777777" w:rsidR="0016341F" w:rsidRDefault="0016341F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E55AC6" w14:textId="6DE3CD43" w:rsidR="00566CED" w:rsidRPr="00A10D99" w:rsidRDefault="00F25A0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19311C05" w14:textId="77777777" w:rsidTr="00375BF7">
        <w:trPr>
          <w:trHeight w:val="181"/>
        </w:trPr>
        <w:tc>
          <w:tcPr>
            <w:tcW w:w="738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720" w:type="dxa"/>
            <w:gridSpan w:val="2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0294107" w14:textId="0ECB7117" w:rsidR="00597118" w:rsidRPr="004F32AB" w:rsidRDefault="00597118" w:rsidP="00597118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</w:rPr>
            </w:pPr>
            <w:r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</w:t>
            </w:r>
            <w:r w:rsidR="004F32AB" w:rsidRPr="004F32A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the direct design method by ACI-code for design of two way slab. </w:t>
            </w:r>
          </w:p>
          <w:p w14:paraId="21F3540C" w14:textId="7ED1C172" w:rsidR="00566CED" w:rsidRPr="004F32AB" w:rsidRDefault="00566CED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</w:p>
        </w:tc>
        <w:tc>
          <w:tcPr>
            <w:tcW w:w="2700" w:type="dxa"/>
          </w:tcPr>
          <w:p w14:paraId="0EEC1A77" w14:textId="7B3C59FA" w:rsidR="00566CED" w:rsidRPr="00566CED" w:rsidRDefault="00597118" w:rsidP="00597118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pplying the direct design method for designing a flat plate without edge beams.</w:t>
            </w:r>
          </w:p>
        </w:tc>
        <w:tc>
          <w:tcPr>
            <w:tcW w:w="1350" w:type="dxa"/>
          </w:tcPr>
          <w:p w14:paraId="4287A525" w14:textId="77777777" w:rsidR="0052291B" w:rsidRDefault="0052291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68D746EB" w14:textId="77777777" w:rsidR="0052291B" w:rsidRDefault="0052291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375BF7">
        <w:trPr>
          <w:trHeight w:val="181"/>
        </w:trPr>
        <w:tc>
          <w:tcPr>
            <w:tcW w:w="738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20" w:type="dxa"/>
            <w:gridSpan w:val="2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2C922725" w14:textId="207494FC" w:rsidR="00566CED" w:rsidRPr="00A10D99" w:rsidRDefault="00240307" w:rsidP="00353A9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Further application of direct design method for the design </w:t>
            </w:r>
            <w:r w:rsidR="00CC5DE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of two way slab.</w:t>
            </w:r>
          </w:p>
        </w:tc>
        <w:tc>
          <w:tcPr>
            <w:tcW w:w="2700" w:type="dxa"/>
          </w:tcPr>
          <w:p w14:paraId="7DF483B0" w14:textId="6136CA58" w:rsidR="00566CED" w:rsidRPr="00566CED" w:rsidRDefault="004538F3" w:rsidP="00723582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a flat plate with</w:t>
            </w:r>
            <w:r w:rsidR="00723582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exterior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beams by the direct design method.</w:t>
            </w:r>
          </w:p>
        </w:tc>
        <w:tc>
          <w:tcPr>
            <w:tcW w:w="1350" w:type="dxa"/>
          </w:tcPr>
          <w:p w14:paraId="2EB90614" w14:textId="77777777" w:rsidR="008E52A4" w:rsidRDefault="008E52A4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5738A15E" w14:textId="77777777" w:rsidR="008E52A4" w:rsidRDefault="008E52A4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8E17FEC" w14:textId="761CB6DD" w:rsidR="008E52A4" w:rsidRPr="00A10D99" w:rsidRDefault="008E52A4" w:rsidP="008E52A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85A8A26" w14:textId="77777777" w:rsidTr="00375BF7">
        <w:trPr>
          <w:trHeight w:val="181"/>
        </w:trPr>
        <w:tc>
          <w:tcPr>
            <w:tcW w:w="738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720" w:type="dxa"/>
            <w:gridSpan w:val="2"/>
          </w:tcPr>
          <w:p w14:paraId="278AE7B8" w14:textId="21198C3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50D01229" w14:textId="77777777" w:rsidR="00443E4B" w:rsidRDefault="00B34019" w:rsidP="00F25A01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Further application of direct   design method for the design</w:t>
            </w:r>
          </w:p>
          <w:p w14:paraId="16E8507E" w14:textId="71379BE9" w:rsidR="00566CED" w:rsidRPr="00A10D99" w:rsidRDefault="00B34019" w:rsidP="00F25A01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="00443E4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of two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way slab.</w:t>
            </w:r>
          </w:p>
        </w:tc>
        <w:tc>
          <w:tcPr>
            <w:tcW w:w="2700" w:type="dxa"/>
          </w:tcPr>
          <w:p w14:paraId="6964B2A9" w14:textId="0DFD7B06" w:rsidR="00566CED" w:rsidRPr="00566CED" w:rsidRDefault="00723582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solid slab system with interior and exterior beams by direct design method.</w:t>
            </w:r>
          </w:p>
        </w:tc>
        <w:tc>
          <w:tcPr>
            <w:tcW w:w="1350" w:type="dxa"/>
          </w:tcPr>
          <w:p w14:paraId="4980294C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12B96FD5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9D6968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E631164" w14:textId="77777777" w:rsidTr="00375BF7">
        <w:trPr>
          <w:trHeight w:val="181"/>
        </w:trPr>
        <w:tc>
          <w:tcPr>
            <w:tcW w:w="738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720" w:type="dxa"/>
            <w:gridSpan w:val="2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E66063E" w14:textId="77777777" w:rsidR="0092294B" w:rsidRDefault="00F25A01" w:rsidP="00CC5DE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Understanding the method of </w:t>
            </w:r>
            <w:r w:rsidR="00CC5DE6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sign of footings by ACI-code</w:t>
            </w:r>
          </w:p>
          <w:p w14:paraId="6A2664E4" w14:textId="7A4F6A8F" w:rsidR="00566CED" w:rsidRPr="00A10D99" w:rsidRDefault="00CC5DE6" w:rsidP="0092294B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r various types of </w:t>
            </w:r>
            <w:r w:rsidR="0092294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otings.</w:t>
            </w:r>
          </w:p>
        </w:tc>
        <w:tc>
          <w:tcPr>
            <w:tcW w:w="2700" w:type="dxa"/>
          </w:tcPr>
          <w:p w14:paraId="5DF95F7C" w14:textId="1CA21AFC" w:rsidR="00566CED" w:rsidRPr="00566CED" w:rsidRDefault="0092294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wall footings by ACI-code .Checking one-way shear and punching shear .</w:t>
            </w:r>
          </w:p>
        </w:tc>
        <w:tc>
          <w:tcPr>
            <w:tcW w:w="1350" w:type="dxa"/>
          </w:tcPr>
          <w:p w14:paraId="54BD3062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78F60F64" w14:textId="77777777" w:rsidR="0079562A" w:rsidRDefault="0079562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375BF7">
        <w:trPr>
          <w:trHeight w:val="181"/>
        </w:trPr>
        <w:tc>
          <w:tcPr>
            <w:tcW w:w="738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720" w:type="dxa"/>
            <w:gridSpan w:val="2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4FE283A7" w14:textId="77777777" w:rsidR="00B63593" w:rsidRDefault="00B63593" w:rsidP="0092294B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715026ED" w14:textId="77777777" w:rsidR="0092294B" w:rsidRDefault="0092294B" w:rsidP="0092294B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ethod of design of footings by ACI-code</w:t>
            </w:r>
          </w:p>
          <w:p w14:paraId="68D6904E" w14:textId="7F04203E" w:rsidR="0079562A" w:rsidRPr="004F32AB" w:rsidRDefault="0092294B" w:rsidP="0092294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r another type of  footings.</w:t>
            </w:r>
          </w:p>
        </w:tc>
        <w:tc>
          <w:tcPr>
            <w:tcW w:w="2700" w:type="dxa"/>
          </w:tcPr>
          <w:p w14:paraId="0A6AE977" w14:textId="6DADF635" w:rsidR="00566CED" w:rsidRPr="00566CED" w:rsidRDefault="003B3514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Isolated column footing by ACI-code with checking of  one-way shear and punching shear of footing</w:t>
            </w:r>
          </w:p>
        </w:tc>
        <w:tc>
          <w:tcPr>
            <w:tcW w:w="1350" w:type="dxa"/>
          </w:tcPr>
          <w:p w14:paraId="7E813745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6C6BF1F5" w14:textId="77777777" w:rsidR="001777B7" w:rsidRDefault="001777B7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375BF7">
        <w:trPr>
          <w:trHeight w:val="621"/>
        </w:trPr>
        <w:tc>
          <w:tcPr>
            <w:tcW w:w="738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720" w:type="dxa"/>
            <w:gridSpan w:val="2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3FE18B97" w14:textId="77777777" w:rsidR="00B63593" w:rsidRDefault="00B63593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47997337" w14:textId="77777777" w:rsidR="00ED6240" w:rsidRDefault="00ED6240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the  methods of</w:t>
            </w:r>
          </w:p>
          <w:p w14:paraId="1B13BCAF" w14:textId="77777777" w:rsidR="001777B7" w:rsidRDefault="001777B7" w:rsidP="00ED6240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</w:pPr>
            <w:r>
              <w:t xml:space="preserve">Design for rectangular footings by </w:t>
            </w:r>
          </w:p>
          <w:p w14:paraId="26B44D19" w14:textId="5B998C21" w:rsidR="00ED6240" w:rsidRDefault="001777B7" w:rsidP="00ED6240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</w:pPr>
            <w:r>
              <w:t>ACI-code.</w:t>
            </w:r>
          </w:p>
          <w:p w14:paraId="4A0B8227" w14:textId="7EBE24C6" w:rsidR="00566CED" w:rsidRPr="00A10D99" w:rsidRDefault="00566CED" w:rsidP="00ED6240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368CE544" w14:textId="1C451B49" w:rsidR="00ED6240" w:rsidRPr="00566CED" w:rsidRDefault="001777B7" w:rsidP="001777B7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Design of rectangular footing by ACI-code with checking </w:t>
            </w:r>
            <w:r w:rsidR="00B63593">
              <w:rPr>
                <w:rFonts w:cs="Times New Roman"/>
                <w:color w:val="000000"/>
                <w:sz w:val="24"/>
                <w:szCs w:val="24"/>
                <w:lang w:bidi="ar-IQ"/>
              </w:rPr>
              <w:t>of one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-way shear and punching shear of footing</w:t>
            </w:r>
            <w:r w:rsidR="00B63593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="00ED6240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1350" w:type="dxa"/>
          </w:tcPr>
          <w:p w14:paraId="3E325DA9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2891882F" w14:textId="77777777" w:rsidR="00B63593" w:rsidRDefault="00B6359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F741A4A" w14:textId="18DE4E00" w:rsidR="00566CED" w:rsidRPr="00A10D99" w:rsidRDefault="00ED6240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467CEF72" w14:textId="77777777" w:rsidTr="00A340B5">
        <w:trPr>
          <w:trHeight w:val="70"/>
        </w:trPr>
        <w:tc>
          <w:tcPr>
            <w:tcW w:w="738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720" w:type="dxa"/>
            <w:gridSpan w:val="2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tbl>
            <w:tblPr>
              <w:tblpPr w:leftFromText="180" w:rightFromText="180" w:vertAnchor="text" w:horzAnchor="margin" w:tblpXSpec="center" w:tblpY="-247"/>
              <w:tblW w:w="101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8"/>
            </w:tblGrid>
            <w:tr w:rsidR="00B63593" w:rsidRPr="00A10D99" w14:paraId="1DCDD66D" w14:textId="77777777" w:rsidTr="00DC7F16">
              <w:trPr>
                <w:trHeight w:val="621"/>
              </w:trPr>
              <w:tc>
                <w:tcPr>
                  <w:tcW w:w="3240" w:type="dxa"/>
                </w:tcPr>
                <w:p w14:paraId="4B00B675" w14:textId="77777777" w:rsidR="00B63593" w:rsidRDefault="00B63593" w:rsidP="00B63593">
                  <w:pPr>
                    <w:shd w:val="clear" w:color="auto" w:fill="FFFFFF"/>
                    <w:autoSpaceDE w:val="0"/>
                    <w:autoSpaceDN w:val="0"/>
                    <w:adjustRightInd w:val="0"/>
                    <w:ind w:left="-24" w:right="-426"/>
                    <w:rPr>
                      <w:rFonts w:asciiTheme="majorBidi" w:eastAsia="Calibri" w:hAnsiTheme="majorBidi" w:cstheme="majorBidi"/>
                      <w:color w:val="000000"/>
                      <w:sz w:val="24"/>
                      <w:szCs w:val="24"/>
                      <w:lang w:bidi="ar-IQ"/>
                    </w:rPr>
                  </w:pPr>
                  <w:r>
                    <w:rPr>
                      <w:rFonts w:asciiTheme="majorBidi" w:eastAsia="Calibri" w:hAnsiTheme="majorBidi" w:cstheme="majorBidi"/>
                      <w:color w:val="000000"/>
                      <w:sz w:val="24"/>
                      <w:szCs w:val="24"/>
                      <w:lang w:bidi="ar-IQ"/>
                    </w:rPr>
                    <w:t>Learning the  methods of</w:t>
                  </w:r>
                </w:p>
                <w:p w14:paraId="75647DCB" w14:textId="18CB36A5" w:rsidR="00B63593" w:rsidRDefault="00B63593" w:rsidP="00B63593">
                  <w:pPr>
                    <w:shd w:val="clear" w:color="auto" w:fill="FFFFFF"/>
                    <w:autoSpaceDE w:val="0"/>
                    <w:autoSpaceDN w:val="0"/>
                    <w:adjustRightInd w:val="0"/>
                    <w:ind w:left="-24" w:right="-426"/>
                  </w:pPr>
                  <w:r>
                    <w:t xml:space="preserve">Design for combined footings by </w:t>
                  </w:r>
                </w:p>
                <w:p w14:paraId="2B3AC60A" w14:textId="77777777" w:rsidR="00B63593" w:rsidRDefault="00B63593" w:rsidP="00B63593">
                  <w:pPr>
                    <w:shd w:val="clear" w:color="auto" w:fill="FFFFFF"/>
                    <w:autoSpaceDE w:val="0"/>
                    <w:autoSpaceDN w:val="0"/>
                    <w:adjustRightInd w:val="0"/>
                    <w:ind w:left="-24" w:right="-426"/>
                  </w:pPr>
                  <w:r>
                    <w:t>ACI-code.</w:t>
                  </w:r>
                </w:p>
                <w:p w14:paraId="7CA7E3FE" w14:textId="77777777" w:rsidR="00B63593" w:rsidRDefault="00B63593" w:rsidP="00B63593">
                  <w:pPr>
                    <w:shd w:val="clear" w:color="auto" w:fill="FFFFFF"/>
                    <w:autoSpaceDE w:val="0"/>
                    <w:autoSpaceDN w:val="0"/>
                    <w:adjustRightInd w:val="0"/>
                    <w:ind w:left="-24" w:right="-426"/>
                    <w:rPr>
                      <w:rFonts w:asciiTheme="majorBidi" w:eastAsia="Calibri" w:hAnsiTheme="majorBidi" w:cstheme="majorBidi"/>
                      <w:color w:val="000000"/>
                      <w:sz w:val="24"/>
                      <w:szCs w:val="24"/>
                      <w:lang w:bidi="ar-IQ"/>
                    </w:rPr>
                  </w:pPr>
                </w:p>
                <w:p w14:paraId="08CC39B0" w14:textId="77777777" w:rsidR="00B63593" w:rsidRPr="00A10D99" w:rsidRDefault="00B63593" w:rsidP="00B63593">
                  <w:pPr>
                    <w:shd w:val="clear" w:color="auto" w:fill="FFFFFF"/>
                    <w:autoSpaceDE w:val="0"/>
                    <w:autoSpaceDN w:val="0"/>
                    <w:adjustRightInd w:val="0"/>
                    <w:ind w:left="-24" w:right="-426"/>
                    <w:rPr>
                      <w:rFonts w:asciiTheme="majorBidi" w:eastAsia="Calibri" w:hAnsiTheme="majorBidi" w:cstheme="majorBidi"/>
                      <w:color w:val="000000"/>
                      <w:sz w:val="24"/>
                      <w:szCs w:val="24"/>
                      <w:rtl/>
                      <w:lang w:bidi="ar-IQ"/>
                    </w:rPr>
                  </w:pPr>
                </w:p>
              </w:tc>
            </w:tr>
          </w:tbl>
          <w:p w14:paraId="2E17C662" w14:textId="41754AE9" w:rsidR="00B63593" w:rsidRPr="00F24D12" w:rsidRDefault="00B63593" w:rsidP="00B63593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61226827" w14:textId="017EE2CF" w:rsidR="00566CED" w:rsidRPr="00566CED" w:rsidRDefault="00B63593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combined footing for two columns both are interior columns by ACI-code.</w:t>
            </w:r>
          </w:p>
        </w:tc>
        <w:tc>
          <w:tcPr>
            <w:tcW w:w="1350" w:type="dxa"/>
          </w:tcPr>
          <w:p w14:paraId="27D8E855" w14:textId="77777777" w:rsidR="00607491" w:rsidRDefault="00607491" w:rsidP="00607491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002961C" w14:textId="58D96A89" w:rsidR="00566CED" w:rsidRPr="00607491" w:rsidRDefault="00566CED" w:rsidP="00607491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755C132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375BF7">
        <w:trPr>
          <w:trHeight w:val="181"/>
        </w:trPr>
        <w:tc>
          <w:tcPr>
            <w:tcW w:w="738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720" w:type="dxa"/>
            <w:gridSpan w:val="2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67BD347C" w14:textId="77777777" w:rsidR="00BE798C" w:rsidRDefault="00BE798C" w:rsidP="00BE798C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the  methods of</w:t>
            </w:r>
          </w:p>
          <w:p w14:paraId="111306CB" w14:textId="4D5599C7" w:rsidR="00BE798C" w:rsidRDefault="00BE798C" w:rsidP="00BE798C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</w:pPr>
            <w:r>
              <w:t>Design for another type  of combined footings by ACI-code.</w:t>
            </w:r>
          </w:p>
          <w:p w14:paraId="5B145213" w14:textId="51648C64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700" w:type="dxa"/>
          </w:tcPr>
          <w:p w14:paraId="359D965E" w14:textId="6D28D916" w:rsidR="00566CED" w:rsidRPr="00566CED" w:rsidRDefault="00BE798C" w:rsidP="00BE798C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combined footing for two columns one is at property line and the other is interior column.</w:t>
            </w:r>
          </w:p>
        </w:tc>
        <w:tc>
          <w:tcPr>
            <w:tcW w:w="1350" w:type="dxa"/>
          </w:tcPr>
          <w:p w14:paraId="4BE3C7A9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D673AA9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0CB9F10D" w14:textId="77777777" w:rsidTr="00375BF7">
        <w:trPr>
          <w:trHeight w:val="181"/>
        </w:trPr>
        <w:tc>
          <w:tcPr>
            <w:tcW w:w="738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720" w:type="dxa"/>
            <w:gridSpan w:val="2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73EBE60F" w14:textId="70CDE1CA" w:rsidR="00607491" w:rsidRPr="00F24D12" w:rsidRDefault="001A1291" w:rsidP="001A129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ethod of design of Slender Columns by ACI-code.</w:t>
            </w:r>
          </w:p>
        </w:tc>
        <w:tc>
          <w:tcPr>
            <w:tcW w:w="2700" w:type="dxa"/>
          </w:tcPr>
          <w:p w14:paraId="3BE5C9AE" w14:textId="7CD59F22" w:rsidR="00607491" w:rsidRPr="00566CED" w:rsidRDefault="001A1291" w:rsidP="00607491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Design of slender columns with the aid of charts by ACI-code.</w:t>
            </w:r>
          </w:p>
        </w:tc>
        <w:tc>
          <w:tcPr>
            <w:tcW w:w="1350" w:type="dxa"/>
          </w:tcPr>
          <w:p w14:paraId="7C6F6C51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3FE17D78" w14:textId="77777777" w:rsidR="00607491" w:rsidRDefault="00607491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AD28752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  <w:p w14:paraId="199E092B" w14:textId="77777777" w:rsidR="00F270D3" w:rsidRDefault="00F270D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4222387" w14:textId="77777777" w:rsidR="00F270D3" w:rsidRPr="00A10D99" w:rsidRDefault="00F270D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566CED" w:rsidRPr="00B80B61" w14:paraId="2679E948" w14:textId="77777777" w:rsidTr="00375BF7">
        <w:trPr>
          <w:trHeight w:val="791"/>
        </w:trPr>
        <w:tc>
          <w:tcPr>
            <w:tcW w:w="738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720" w:type="dxa"/>
            <w:gridSpan w:val="2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3240" w:type="dxa"/>
            <w:gridSpan w:val="2"/>
          </w:tcPr>
          <w:p w14:paraId="39ECF73A" w14:textId="38267B72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  <w:r w:rsidR="00607491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for final exam</w:t>
            </w:r>
          </w:p>
        </w:tc>
        <w:tc>
          <w:tcPr>
            <w:tcW w:w="2700" w:type="dxa"/>
          </w:tcPr>
          <w:p w14:paraId="52D54ED3" w14:textId="70AE10DC" w:rsidR="00566CED" w:rsidRPr="00566CED" w:rsidRDefault="00607491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Revision of some previous topics</w:t>
            </w:r>
            <w:r w:rsidR="00E62E99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1350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40" w:type="dxa"/>
            <w:gridSpan w:val="2"/>
          </w:tcPr>
          <w:p w14:paraId="4C77AECE" w14:textId="599B5C08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 w:rsidP="0088387E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6623735D" w:rsidR="00C36E64" w:rsidRPr="00714E40" w:rsidRDefault="00C36E64" w:rsidP="002F1F1D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Assessment: Formative 40 marks, </w:t>
            </w:r>
          </w:p>
          <w:p w14:paraId="5158315D" w14:textId="1C716DC2" w:rsidR="00C36E64" w:rsidRPr="00662911" w:rsidRDefault="00C36E64" w:rsidP="002F1F1D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2F1F1D">
              <w:rPr>
                <w:rStyle w:val="rynqvb"/>
                <w:sz w:val="28"/>
                <w:szCs w:val="28"/>
                <w:lang w:val="en"/>
              </w:rPr>
              <w:t>6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375BF7">
        <w:trPr>
          <w:gridAfter w:val="1"/>
          <w:wAfter w:w="645" w:type="dxa"/>
        </w:trPr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 w:rsidP="0088387E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491AC1">
        <w:trPr>
          <w:gridAfter w:val="1"/>
          <w:wAfter w:w="645" w:type="dxa"/>
        </w:trPr>
        <w:tc>
          <w:tcPr>
            <w:tcW w:w="3888" w:type="dxa"/>
            <w:gridSpan w:val="4"/>
          </w:tcPr>
          <w:p w14:paraId="3202817C" w14:textId="77777777" w:rsidR="001E11E0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Required textbooks </w:t>
            </w:r>
          </w:p>
          <w:p w14:paraId="05DCCC61" w14:textId="252E3F3A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55" w:type="dxa"/>
            <w:gridSpan w:val="4"/>
          </w:tcPr>
          <w:p w14:paraId="37E8E7A6" w14:textId="77777777" w:rsidR="00C36E64" w:rsidRDefault="00824859" w:rsidP="00714E4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D1D1D"/>
                <w:sz w:val="22"/>
                <w:szCs w:val="22"/>
              </w:rPr>
            </w:pPr>
            <w:r w:rsidRPr="00824859"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G. Winter, Design of Concrete Structures</w:t>
            </w:r>
            <w:r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, 9</w:t>
            </w:r>
            <w:r w:rsidRPr="00824859">
              <w:rPr>
                <w:rFonts w:asciiTheme="majorBidi" w:hAnsiTheme="majorBidi" w:cstheme="majorBidi"/>
                <w:color w:val="1D1D1D"/>
                <w:sz w:val="22"/>
                <w:szCs w:val="22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color w:val="1D1D1D"/>
                <w:sz w:val="22"/>
                <w:szCs w:val="22"/>
              </w:rPr>
              <w:t xml:space="preserve"> ed.</w:t>
            </w:r>
          </w:p>
          <w:p w14:paraId="02995B0A" w14:textId="4D087B41" w:rsidR="00824859" w:rsidRPr="00824859" w:rsidRDefault="00824859" w:rsidP="00714E4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D1D1D"/>
                <w:sz w:val="22"/>
                <w:szCs w:val="22"/>
                <w:rtl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>McGraw-Hill International Book Company.</w:t>
            </w:r>
          </w:p>
        </w:tc>
      </w:tr>
      <w:tr w:rsidR="00C36E64" w:rsidRPr="00B80B61" w14:paraId="4BFBD527" w14:textId="77777777" w:rsidTr="00491AC1">
        <w:trPr>
          <w:gridAfter w:val="1"/>
          <w:wAfter w:w="645" w:type="dxa"/>
        </w:trPr>
        <w:tc>
          <w:tcPr>
            <w:tcW w:w="3888" w:type="dxa"/>
            <w:gridSpan w:val="4"/>
          </w:tcPr>
          <w:p w14:paraId="34CA222C" w14:textId="7D0BAA4F" w:rsidR="00C36E64" w:rsidRPr="002F1F1D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2F1F1D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55" w:type="dxa"/>
            <w:gridSpan w:val="4"/>
            <w:vAlign w:val="center"/>
          </w:tcPr>
          <w:p w14:paraId="0245C27B" w14:textId="60FE1C9B" w:rsidR="00C36E64" w:rsidRDefault="001E11E0" w:rsidP="001E11E0">
            <w:pPr>
              <w:jc w:val="both"/>
              <w:rPr>
                <w:rFonts w:cs="Times New Roman"/>
                <w:sz w:val="22"/>
                <w:szCs w:val="22"/>
                <w:lang w:bidi="ar-IQ"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 xml:space="preserve">A.H. Nelson, </w:t>
            </w:r>
            <w:r w:rsidR="002F1F1D" w:rsidRPr="002F1F1D">
              <w:rPr>
                <w:rFonts w:cs="Times New Roman"/>
                <w:sz w:val="22"/>
                <w:szCs w:val="22"/>
                <w:lang w:bidi="ar-IQ"/>
              </w:rPr>
              <w:t>Design of Concrete Structures</w:t>
            </w:r>
            <w:r>
              <w:rPr>
                <w:rFonts w:cs="Times New Roman"/>
                <w:sz w:val="22"/>
                <w:szCs w:val="22"/>
                <w:lang w:bidi="ar-IQ"/>
              </w:rPr>
              <w:t>,</w:t>
            </w:r>
            <w:r w:rsidR="00FA6F0D">
              <w:rPr>
                <w:rFonts w:cs="Times New Roman"/>
                <w:sz w:val="22"/>
                <w:szCs w:val="22"/>
                <w:lang w:bidi="ar-IQ"/>
              </w:rPr>
              <w:t xml:space="preserve"> </w:t>
            </w:r>
            <w:r>
              <w:rPr>
                <w:rFonts w:cs="Times New Roman"/>
                <w:sz w:val="22"/>
                <w:szCs w:val="22"/>
                <w:lang w:bidi="ar-IQ"/>
              </w:rPr>
              <w:t>13</w:t>
            </w:r>
            <w:r w:rsidRPr="001E11E0">
              <w:rPr>
                <w:rFonts w:cs="Times New Roman"/>
                <w:sz w:val="22"/>
                <w:szCs w:val="22"/>
                <w:vertAlign w:val="superscript"/>
                <w:lang w:bidi="ar-IQ"/>
              </w:rPr>
              <w:t>th</w:t>
            </w:r>
            <w:r>
              <w:rPr>
                <w:rFonts w:cs="Times New Roman"/>
                <w:sz w:val="22"/>
                <w:szCs w:val="22"/>
                <w:lang w:bidi="ar-IQ"/>
              </w:rPr>
              <w:t xml:space="preserve"> ed.</w:t>
            </w:r>
          </w:p>
          <w:p w14:paraId="241C3838" w14:textId="547DF8E8" w:rsidR="001E11E0" w:rsidRDefault="001E11E0" w:rsidP="001E11E0">
            <w:pPr>
              <w:jc w:val="both"/>
              <w:rPr>
                <w:rFonts w:cs="Times New Roman"/>
                <w:sz w:val="22"/>
                <w:szCs w:val="22"/>
                <w:lang w:bidi="ar-IQ"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>McGraw-Hill International Book Company,2004</w:t>
            </w:r>
          </w:p>
          <w:p w14:paraId="28AE90F5" w14:textId="49428B73" w:rsidR="001E11E0" w:rsidRPr="002F1F1D" w:rsidRDefault="001E11E0" w:rsidP="00714E40">
            <w:pPr>
              <w:jc w:val="both"/>
              <w:rPr>
                <w:rFonts w:cs="Times New Roman"/>
                <w:sz w:val="22"/>
                <w:szCs w:val="22"/>
                <w:rtl/>
                <w:lang w:bidi="ar-IQ"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 xml:space="preserve"> </w:t>
            </w:r>
          </w:p>
        </w:tc>
      </w:tr>
      <w:tr w:rsidR="00C36E64" w:rsidRPr="00B80B61" w14:paraId="09488031" w14:textId="77777777" w:rsidTr="00491AC1">
        <w:trPr>
          <w:gridAfter w:val="1"/>
          <w:wAfter w:w="645" w:type="dxa"/>
        </w:trPr>
        <w:tc>
          <w:tcPr>
            <w:tcW w:w="3888" w:type="dxa"/>
            <w:gridSpan w:val="4"/>
          </w:tcPr>
          <w:p w14:paraId="172D2451" w14:textId="69A58EB0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55" w:type="dxa"/>
            <w:gridSpan w:val="4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491AC1">
        <w:trPr>
          <w:gridAfter w:val="1"/>
          <w:wAfter w:w="645" w:type="dxa"/>
        </w:trPr>
        <w:tc>
          <w:tcPr>
            <w:tcW w:w="3888" w:type="dxa"/>
            <w:gridSpan w:val="4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55" w:type="dxa"/>
            <w:gridSpan w:val="4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B7E2F11" w:rsidR="00E867CC" w:rsidRPr="00E867CC" w:rsidRDefault="00F05543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/>
          <w:b/>
          <w:bCs/>
          <w:sz w:val="32"/>
          <w:szCs w:val="32"/>
        </w:rPr>
        <w:t xml:space="preserve">    </w:t>
      </w:r>
      <w:r w:rsidR="009B68B5"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6A94E174" w:rsidR="001B1366" w:rsidRPr="0065671F" w:rsidRDefault="00714E40" w:rsidP="00F05543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</w:t>
      </w:r>
      <w:r w:rsidR="00F05543">
        <w:rPr>
          <w:rFonts w:ascii="Arial" w:hAnsi="Arial" w:cs="Arial"/>
          <w:sz w:val="28"/>
          <w:szCs w:val="28"/>
          <w:lang w:bidi="ar-IQ"/>
        </w:rPr>
        <w:t xml:space="preserve">  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="00E62E99">
        <w:rPr>
          <w:rFonts w:eastAsia="Calibri" w:cs="Times New Roman"/>
          <w:b/>
          <w:bCs/>
          <w:sz w:val="28"/>
          <w:szCs w:val="28"/>
        </w:rPr>
        <w:t>(</w:t>
      </w:r>
      <w:r w:rsidR="00F05543">
        <w:rPr>
          <w:rFonts w:eastAsia="Calibri" w:cs="Times New Roman"/>
          <w:b/>
          <w:bCs/>
          <w:sz w:val="28"/>
          <w:szCs w:val="28"/>
        </w:rPr>
        <w:t>Reinforced Concrete Design Ⅲ</w:t>
      </w:r>
      <w:r w:rsidR="00E62E99">
        <w:rPr>
          <w:rFonts w:eastAsia="Calibri" w:cs="Times New Roman"/>
          <w:b/>
          <w:bCs/>
          <w:sz w:val="28"/>
          <w:szCs w:val="28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B4846" w14:textId="77777777" w:rsidR="002C2419" w:rsidRDefault="002C2419">
      <w:r>
        <w:separator/>
      </w:r>
    </w:p>
  </w:endnote>
  <w:endnote w:type="continuationSeparator" w:id="0">
    <w:p w14:paraId="41DFDCA8" w14:textId="77777777" w:rsidR="002C2419" w:rsidRDefault="002C2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390"/>
      <w:gridCol w:w="976"/>
      <w:gridCol w:w="4390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aa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11663A" w:rsidRPr="0011663A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a6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E86DE" w14:textId="77777777" w:rsidR="002C2419" w:rsidRDefault="002C2419">
      <w:r>
        <w:separator/>
      </w:r>
    </w:p>
  </w:footnote>
  <w:footnote w:type="continuationSeparator" w:id="0">
    <w:p w14:paraId="67CEB77B" w14:textId="77777777" w:rsidR="002C2419" w:rsidRDefault="002C2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1854807">
    <w:abstractNumId w:val="0"/>
  </w:num>
  <w:num w:numId="2" w16cid:durableId="199991567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rAUAgSHvAy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48E5"/>
    <w:rsid w:val="00065187"/>
    <w:rsid w:val="00066B8F"/>
    <w:rsid w:val="00070BE9"/>
    <w:rsid w:val="0007162C"/>
    <w:rsid w:val="00073C2C"/>
    <w:rsid w:val="0008002F"/>
    <w:rsid w:val="00090A55"/>
    <w:rsid w:val="000A0796"/>
    <w:rsid w:val="000A0C4E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157BB"/>
    <w:rsid w:val="0011663A"/>
    <w:rsid w:val="0012027C"/>
    <w:rsid w:val="001304F3"/>
    <w:rsid w:val="0014600C"/>
    <w:rsid w:val="00153FF9"/>
    <w:rsid w:val="0015696E"/>
    <w:rsid w:val="0016341F"/>
    <w:rsid w:val="001777B7"/>
    <w:rsid w:val="00182552"/>
    <w:rsid w:val="001916A2"/>
    <w:rsid w:val="001A1291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11E0"/>
    <w:rsid w:val="001E2A40"/>
    <w:rsid w:val="001E4914"/>
    <w:rsid w:val="001E5302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0307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2419"/>
    <w:rsid w:val="002C3F0D"/>
    <w:rsid w:val="002D2398"/>
    <w:rsid w:val="002E713A"/>
    <w:rsid w:val="002F032D"/>
    <w:rsid w:val="002F1537"/>
    <w:rsid w:val="002F1F1D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3A94"/>
    <w:rsid w:val="00354DE3"/>
    <w:rsid w:val="003555F3"/>
    <w:rsid w:val="00364EB9"/>
    <w:rsid w:val="00365ABE"/>
    <w:rsid w:val="003662F6"/>
    <w:rsid w:val="00371B8B"/>
    <w:rsid w:val="00372012"/>
    <w:rsid w:val="00373622"/>
    <w:rsid w:val="00375BF7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3514"/>
    <w:rsid w:val="003B7412"/>
    <w:rsid w:val="003C02A8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23058"/>
    <w:rsid w:val="004361D7"/>
    <w:rsid w:val="00443E4B"/>
    <w:rsid w:val="00444A52"/>
    <w:rsid w:val="004538F3"/>
    <w:rsid w:val="004570B9"/>
    <w:rsid w:val="004637E6"/>
    <w:rsid w:val="00465B4D"/>
    <w:rsid w:val="004662C5"/>
    <w:rsid w:val="0048407D"/>
    <w:rsid w:val="00485C21"/>
    <w:rsid w:val="00491AC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D7986"/>
    <w:rsid w:val="004E0EBA"/>
    <w:rsid w:val="004E1A82"/>
    <w:rsid w:val="004E3ECF"/>
    <w:rsid w:val="004E60C2"/>
    <w:rsid w:val="004F0938"/>
    <w:rsid w:val="004F32AB"/>
    <w:rsid w:val="00504DEE"/>
    <w:rsid w:val="00507906"/>
    <w:rsid w:val="00514BD1"/>
    <w:rsid w:val="00516004"/>
    <w:rsid w:val="005213B2"/>
    <w:rsid w:val="0052291B"/>
    <w:rsid w:val="0052336E"/>
    <w:rsid w:val="005342BC"/>
    <w:rsid w:val="00534329"/>
    <w:rsid w:val="00535D14"/>
    <w:rsid w:val="005413B0"/>
    <w:rsid w:val="00552DA9"/>
    <w:rsid w:val="005608B0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97118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07491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93FAF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23582"/>
    <w:rsid w:val="00744B08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877F0"/>
    <w:rsid w:val="0079031B"/>
    <w:rsid w:val="0079562A"/>
    <w:rsid w:val="007A1BE6"/>
    <w:rsid w:val="007A4791"/>
    <w:rsid w:val="007A5283"/>
    <w:rsid w:val="007A7C20"/>
    <w:rsid w:val="007B0B99"/>
    <w:rsid w:val="007B21F5"/>
    <w:rsid w:val="007B671C"/>
    <w:rsid w:val="007C366B"/>
    <w:rsid w:val="007D4CFD"/>
    <w:rsid w:val="007E7D56"/>
    <w:rsid w:val="007F319C"/>
    <w:rsid w:val="007F4AC0"/>
    <w:rsid w:val="007F57BE"/>
    <w:rsid w:val="00805E57"/>
    <w:rsid w:val="00807DE1"/>
    <w:rsid w:val="00816181"/>
    <w:rsid w:val="008170A9"/>
    <w:rsid w:val="00824859"/>
    <w:rsid w:val="00840981"/>
    <w:rsid w:val="008467A5"/>
    <w:rsid w:val="00847CF6"/>
    <w:rsid w:val="00852557"/>
    <w:rsid w:val="0085371B"/>
    <w:rsid w:val="00853848"/>
    <w:rsid w:val="008674CD"/>
    <w:rsid w:val="00867A6A"/>
    <w:rsid w:val="00867FFC"/>
    <w:rsid w:val="00871677"/>
    <w:rsid w:val="00873B99"/>
    <w:rsid w:val="00873C7E"/>
    <w:rsid w:val="00876827"/>
    <w:rsid w:val="0088070E"/>
    <w:rsid w:val="0088387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E52A4"/>
    <w:rsid w:val="008F1417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294B"/>
    <w:rsid w:val="00925B10"/>
    <w:rsid w:val="00925C4A"/>
    <w:rsid w:val="009279EC"/>
    <w:rsid w:val="00930A60"/>
    <w:rsid w:val="009373D3"/>
    <w:rsid w:val="009428CF"/>
    <w:rsid w:val="00944B35"/>
    <w:rsid w:val="00945C15"/>
    <w:rsid w:val="0095397E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E60AE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0B5"/>
    <w:rsid w:val="00A3428B"/>
    <w:rsid w:val="00A378F2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546E"/>
    <w:rsid w:val="00AA6407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34019"/>
    <w:rsid w:val="00B412FE"/>
    <w:rsid w:val="00B50377"/>
    <w:rsid w:val="00B5102D"/>
    <w:rsid w:val="00B521B7"/>
    <w:rsid w:val="00B63593"/>
    <w:rsid w:val="00B64A4B"/>
    <w:rsid w:val="00B66AC0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0B06"/>
    <w:rsid w:val="00BE4995"/>
    <w:rsid w:val="00BE549E"/>
    <w:rsid w:val="00BE798C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267D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A6A7D"/>
    <w:rsid w:val="00CB130B"/>
    <w:rsid w:val="00CB5AF6"/>
    <w:rsid w:val="00CC0278"/>
    <w:rsid w:val="00CC32CD"/>
    <w:rsid w:val="00CC35F6"/>
    <w:rsid w:val="00CC57CE"/>
    <w:rsid w:val="00CC5DE6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61E60"/>
    <w:rsid w:val="00D61F50"/>
    <w:rsid w:val="00D62D20"/>
    <w:rsid w:val="00D64F13"/>
    <w:rsid w:val="00D67953"/>
    <w:rsid w:val="00D70B36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0579"/>
    <w:rsid w:val="00E17DF2"/>
    <w:rsid w:val="00E24400"/>
    <w:rsid w:val="00E2684E"/>
    <w:rsid w:val="00E34E2B"/>
    <w:rsid w:val="00E41071"/>
    <w:rsid w:val="00E4594B"/>
    <w:rsid w:val="00E45BCA"/>
    <w:rsid w:val="00E61516"/>
    <w:rsid w:val="00E62E99"/>
    <w:rsid w:val="00E67284"/>
    <w:rsid w:val="00E7079C"/>
    <w:rsid w:val="00E734E3"/>
    <w:rsid w:val="00E7425C"/>
    <w:rsid w:val="00E7597F"/>
    <w:rsid w:val="00E759A1"/>
    <w:rsid w:val="00E80F11"/>
    <w:rsid w:val="00E81C0D"/>
    <w:rsid w:val="00E8658C"/>
    <w:rsid w:val="00E867CC"/>
    <w:rsid w:val="00E876C6"/>
    <w:rsid w:val="00E90535"/>
    <w:rsid w:val="00E91089"/>
    <w:rsid w:val="00E929BC"/>
    <w:rsid w:val="00E9635D"/>
    <w:rsid w:val="00EA0922"/>
    <w:rsid w:val="00EA61BC"/>
    <w:rsid w:val="00EB0C46"/>
    <w:rsid w:val="00EB39F9"/>
    <w:rsid w:val="00EB4BE6"/>
    <w:rsid w:val="00EB708E"/>
    <w:rsid w:val="00EC07C2"/>
    <w:rsid w:val="00EC0867"/>
    <w:rsid w:val="00EC2141"/>
    <w:rsid w:val="00EC7169"/>
    <w:rsid w:val="00ED6240"/>
    <w:rsid w:val="00EE057E"/>
    <w:rsid w:val="00EE06F8"/>
    <w:rsid w:val="00EE0DAB"/>
    <w:rsid w:val="00EE1AC2"/>
    <w:rsid w:val="00EF6296"/>
    <w:rsid w:val="00F05543"/>
    <w:rsid w:val="00F05CD2"/>
    <w:rsid w:val="00F12F13"/>
    <w:rsid w:val="00F15FFD"/>
    <w:rsid w:val="00F16ECF"/>
    <w:rsid w:val="00F170F4"/>
    <w:rsid w:val="00F17828"/>
    <w:rsid w:val="00F220BE"/>
    <w:rsid w:val="00F24D12"/>
    <w:rsid w:val="00F25A01"/>
    <w:rsid w:val="00F270D3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676F9"/>
    <w:rsid w:val="00F7188D"/>
    <w:rsid w:val="00F745F2"/>
    <w:rsid w:val="00F74C41"/>
    <w:rsid w:val="00F80574"/>
    <w:rsid w:val="00F87100"/>
    <w:rsid w:val="00F95569"/>
    <w:rsid w:val="00F97499"/>
    <w:rsid w:val="00FA3A0A"/>
    <w:rsid w:val="00FA6F0D"/>
    <w:rsid w:val="00FB1AB4"/>
    <w:rsid w:val="00FB6A6F"/>
    <w:rsid w:val="00FB74C0"/>
    <w:rsid w:val="00FB7B1A"/>
    <w:rsid w:val="00FC2D99"/>
    <w:rsid w:val="00FC73C8"/>
    <w:rsid w:val="00FD3570"/>
    <w:rsid w:val="00FE1AC8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7737C7C4"/>
  <w15:docId w15:val="{CCF08C40-CE1A-A145-8788-6A48D1B6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B7B1A"/>
    <w:rPr>
      <w:rFonts w:cs="Traditional Arabic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2-31">
    <w:name w:val="جدول شبكة 2 - تمييز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31">
    <w:name w:val="جدول شبكة 4 - تمييز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41">
    <w:name w:val="جدول شبكة 4 - تمييز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ab">
    <w:name w:val="Title"/>
    <w:basedOn w:val="a"/>
    <w:next w:val="a"/>
    <w:link w:val="Char3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Char3">
    <w:name w:val="العنوان Char"/>
    <w:link w:val="ab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ac">
    <w:name w:val="Subtitle"/>
    <w:basedOn w:val="a"/>
    <w:next w:val="a"/>
    <w:link w:val="Char4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Char4">
    <w:name w:val="عنوان فرعي Char"/>
    <w:link w:val="ac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ad">
    <w:name w:val="Placeholder Text"/>
    <w:basedOn w:val="a0"/>
    <w:uiPriority w:val="99"/>
    <w:semiHidden/>
    <w:rsid w:val="00944B35"/>
    <w:rPr>
      <w:color w:val="666666"/>
    </w:rPr>
  </w:style>
  <w:style w:type="character" w:customStyle="1" w:styleId="rynqvb">
    <w:name w:val="rynqvb"/>
    <w:basedOn w:val="a0"/>
    <w:rsid w:val="00D25BCD"/>
  </w:style>
  <w:style w:type="character" w:customStyle="1" w:styleId="jzur5c">
    <w:name w:val="jzur5c"/>
    <w:basedOn w:val="a0"/>
    <w:rsid w:val="00D25BCD"/>
  </w:style>
  <w:style w:type="character" w:styleId="Hyperlink">
    <w:name w:val="Hyperlink"/>
    <w:basedOn w:val="a0"/>
    <w:uiPriority w:val="99"/>
    <w:unhideWhenUsed/>
    <w:rsid w:val="00402DFA"/>
    <w:rPr>
      <w:color w:val="0563C1" w:themeColor="hyperlink"/>
      <w:u w:val="single"/>
    </w:rPr>
  </w:style>
  <w:style w:type="character" w:styleId="ae">
    <w:name w:val="FollowedHyperlink"/>
    <w:basedOn w:val="a0"/>
    <w:rsid w:val="00402DFA"/>
    <w:rPr>
      <w:color w:val="954F72" w:themeColor="followed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oter" Target="footer2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eader" Target="header2.xml" /><Relationship Id="rId5" Type="http://schemas.openxmlformats.org/officeDocument/2006/relationships/settings" Target="settings.xml" /><Relationship Id="rId15" Type="http://schemas.openxmlformats.org/officeDocument/2006/relationships/footer" Target="footer3.xml" /><Relationship Id="rId10" Type="http://schemas.openxmlformats.org/officeDocument/2006/relationships/header" Target="header1.xml" /><Relationship Id="rId4" Type="http://schemas.openxmlformats.org/officeDocument/2006/relationships/styles" Target="styles.xml" /><Relationship Id="rId9" Type="http://schemas.openxmlformats.org/officeDocument/2006/relationships/hyperlink" Target="mailto:maloof.mahmood@muc.edu.iq" TargetMode="External" /><Relationship Id="rId14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A3A78D5-37BD-4CF2-833B-E59BAD45834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6</Words>
  <Characters>411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creator>Lez</dc:creator>
  <cp:lastModifiedBy>aaliaadill17@gmail.com</cp:lastModifiedBy>
  <cp:revision>2</cp:revision>
  <cp:lastPrinted>2025-12-09T09:07:00Z</cp:lastPrinted>
  <dcterms:created xsi:type="dcterms:W3CDTF">2025-12-09T09:39:00Z</dcterms:created>
  <dcterms:modified xsi:type="dcterms:W3CDTF">2025-12-09T09:39:00Z</dcterms:modified>
</cp:coreProperties>
</file>